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6D7E06" w14:textId="77777777" w:rsidR="00B927D6" w:rsidRPr="00B927D6" w:rsidRDefault="00B927D6" w:rsidP="00B927D6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24"/>
          <w:szCs w:val="24"/>
          <w:lang w:val="en-IN"/>
        </w:rPr>
      </w:pPr>
    </w:p>
    <w:p w14:paraId="10501964" w14:textId="77777777" w:rsidR="00B927D6" w:rsidRPr="00B927D6" w:rsidRDefault="00B927D6" w:rsidP="00B927D6">
      <w:p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24"/>
          <w:szCs w:val="24"/>
          <w:lang w:val="en-IN"/>
        </w:rPr>
      </w:pPr>
    </w:p>
    <w:p w14:paraId="6444EA2C" w14:textId="50FB3545" w:rsidR="00B927D6" w:rsidRDefault="00B927D6" w:rsidP="00B927D6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32"/>
          <w:szCs w:val="32"/>
          <w:lang w:val="en-IN"/>
        </w:rPr>
      </w:pPr>
      <w:r w:rsidRPr="00B927D6">
        <w:rPr>
          <w:rFonts w:ascii="Cambria Math" w:hAnsi="Cambria Math" w:cs="Cambria Math"/>
          <w:color w:val="000000"/>
          <w:sz w:val="32"/>
          <w:szCs w:val="32"/>
          <w:lang w:val="en-IN"/>
        </w:rPr>
        <w:t xml:space="preserve">Part A. Read AWS official documentation on </w:t>
      </w:r>
      <w:proofErr w:type="spellStart"/>
      <w:r w:rsidRPr="00B927D6">
        <w:rPr>
          <w:rFonts w:ascii="Cambria Math" w:hAnsi="Cambria Math" w:cs="Cambria Math"/>
          <w:color w:val="000000"/>
          <w:sz w:val="32"/>
          <w:szCs w:val="32"/>
          <w:lang w:val="en-IN"/>
        </w:rPr>
        <w:t>SageMaker</w:t>
      </w:r>
      <w:proofErr w:type="spellEnd"/>
      <w:r w:rsidRPr="00B927D6">
        <w:rPr>
          <w:rFonts w:ascii="Cambria Math" w:hAnsi="Cambria Math" w:cs="Cambria Math"/>
          <w:color w:val="000000"/>
          <w:sz w:val="32"/>
          <w:szCs w:val="32"/>
          <w:lang w:val="en-IN"/>
        </w:rPr>
        <w:t xml:space="preserve"> and Comprehend. Learn how these services are used in event-driven applications and explore various use cases. </w:t>
      </w:r>
    </w:p>
    <w:p w14:paraId="50376C49" w14:textId="77777777" w:rsidR="00B927D6" w:rsidRPr="00B927D6" w:rsidRDefault="00B927D6" w:rsidP="00B927D6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ambria Math" w:hAnsi="Cambria Math" w:cs="Cambria Math"/>
          <w:color w:val="000000"/>
          <w:sz w:val="32"/>
          <w:szCs w:val="32"/>
          <w:lang w:val="en-IN"/>
        </w:rPr>
      </w:pPr>
    </w:p>
    <w:p w14:paraId="1E888BA4" w14:textId="15FB49A5" w:rsidR="00B927D6" w:rsidRPr="00B927D6" w:rsidRDefault="00B927D6" w:rsidP="00B927D6">
      <w:pPr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32"/>
          <w:szCs w:val="32"/>
          <w:lang w:val="en-IN"/>
        </w:rPr>
      </w:pPr>
      <w:r w:rsidRPr="00B927D6">
        <w:rPr>
          <w:rFonts w:ascii="Times New Roman" w:hAnsi="Times New Roman" w:cs="Times New Roman"/>
          <w:color w:val="000000"/>
          <w:sz w:val="32"/>
          <w:szCs w:val="32"/>
          <w:lang w:val="en-IN"/>
        </w:rPr>
        <w:t xml:space="preserve">Part B. Build an event-driven serverless application using AWS </w:t>
      </w:r>
      <w:proofErr w:type="spellStart"/>
      <w:r w:rsidRPr="00B927D6">
        <w:rPr>
          <w:rFonts w:ascii="Times New Roman" w:hAnsi="Times New Roman" w:cs="Times New Roman"/>
          <w:color w:val="000000"/>
          <w:sz w:val="32"/>
          <w:szCs w:val="32"/>
          <w:lang w:val="en-IN"/>
        </w:rPr>
        <w:t>SageMaker</w:t>
      </w:r>
      <w:proofErr w:type="spellEnd"/>
      <w:r w:rsidRPr="00B927D6">
        <w:rPr>
          <w:rFonts w:ascii="Times New Roman" w:hAnsi="Times New Roman" w:cs="Times New Roman"/>
          <w:color w:val="000000"/>
          <w:sz w:val="32"/>
          <w:szCs w:val="32"/>
          <w:lang w:val="en-IN"/>
        </w:rPr>
        <w:t xml:space="preserve">. </w:t>
      </w:r>
    </w:p>
    <w:p w14:paraId="02A92FAB" w14:textId="79420CA6" w:rsidR="00B927D6" w:rsidRDefault="00B927D6" w:rsidP="00B927D6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B927D6">
        <w:rPr>
          <w:rFonts w:ascii="Times New Roman" w:hAnsi="Times New Roman" w:cs="Times New Roman"/>
          <w:sz w:val="32"/>
          <w:szCs w:val="32"/>
        </w:rPr>
        <w:t>In this part of the assignment, you need to use S3 bucket, and Lambda Functions.</w:t>
      </w:r>
    </w:p>
    <w:p w14:paraId="75EC3E3A" w14:textId="77777777" w:rsidR="00B927D6" w:rsidRPr="00B927D6" w:rsidRDefault="00B927D6" w:rsidP="00B927D6">
      <w:pPr>
        <w:pStyle w:val="Default"/>
        <w:rPr>
          <w:rFonts w:ascii="Times New Roman" w:hAnsi="Times New Roman" w:cs="Times New Roman"/>
          <w:sz w:val="32"/>
          <w:szCs w:val="32"/>
        </w:rPr>
      </w:pPr>
    </w:p>
    <w:p w14:paraId="548C670A" w14:textId="12D11CE5" w:rsidR="00B927D6" w:rsidRDefault="00B927D6" w:rsidP="00B927D6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 w:rsidRPr="00B927D6">
        <w:rPr>
          <w:rFonts w:ascii="Times New Roman" w:hAnsi="Times New Roman" w:cs="Times New Roman"/>
          <w:color w:val="000000"/>
          <w:sz w:val="28"/>
          <w:szCs w:val="28"/>
          <w:lang w:val="en-IN"/>
        </w:rPr>
        <w:t>Create your 1st S3 bucket SourceDataB00xxxxxx and upload the files (from 001 to 299) given in the Train folder. You need to write a script or use the SDK to upload the files on the bucket.</w:t>
      </w:r>
      <w:r w:rsidRPr="00B927D6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</w:p>
    <w:p w14:paraId="7B4E4126" w14:textId="77777777" w:rsidR="00B927D6" w:rsidRDefault="00B927D6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05710AC1" w14:textId="77777777" w:rsidR="00590CF8" w:rsidRDefault="00B927D6" w:rsidP="00590CF8">
      <w:pPr>
        <w:keepNext/>
        <w:autoSpaceDE w:val="0"/>
        <w:autoSpaceDN w:val="0"/>
        <w:adjustRightInd w:val="0"/>
        <w:spacing w:after="0" w:line="240" w:lineRule="auto"/>
        <w:ind w:left="1080"/>
      </w:pPr>
      <w:r>
        <w:rPr>
          <w:noProof/>
        </w:rPr>
        <w:drawing>
          <wp:inline distT="0" distB="0" distL="0" distR="0" wp14:anchorId="3AC28121" wp14:editId="62651FC9">
            <wp:extent cx="5903758" cy="1967553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6797" cy="1975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34C3E" w14:textId="70C3140F" w:rsidR="00B927D6" w:rsidRDefault="00590CF8" w:rsidP="00590CF8">
      <w:pPr>
        <w:pStyle w:val="Caption"/>
        <w:jc w:val="center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a</w:t>
      </w:r>
      <w:r>
        <w:fldChar w:fldCharType="end"/>
      </w:r>
      <w:r>
        <w:t xml:space="preserve"> source-data-b00845449</w:t>
      </w:r>
    </w:p>
    <w:p w14:paraId="56E7D8AA" w14:textId="21F1E292" w:rsidR="00B927D6" w:rsidRDefault="00B927D6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131E9EDF" w14:textId="77777777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578DC6DE" w14:textId="58ECE51E" w:rsidR="00B927D6" w:rsidRDefault="00B927D6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All training files are uploaded</w:t>
      </w:r>
      <w:r w:rsidR="001F763F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to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  <w:r w:rsidR="001F763F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the </w:t>
      </w: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bucket named “source-data-b00845449”</w:t>
      </w:r>
      <w:r w:rsidR="001F763F">
        <w:rPr>
          <w:rFonts w:ascii="Times New Roman" w:hAnsi="Times New Roman" w:cs="Times New Roman"/>
          <w:color w:val="000000"/>
          <w:sz w:val="24"/>
          <w:szCs w:val="24"/>
          <w:lang w:val="en-IN"/>
        </w:rPr>
        <w:t>.</w:t>
      </w:r>
    </w:p>
    <w:p w14:paraId="7097AFCC" w14:textId="06400BFD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23FF240D" w14:textId="77777777" w:rsidR="00590CF8" w:rsidRDefault="001F763F" w:rsidP="00590CF8">
      <w:pPr>
        <w:keepNext/>
        <w:autoSpaceDE w:val="0"/>
        <w:autoSpaceDN w:val="0"/>
        <w:adjustRightInd w:val="0"/>
        <w:spacing w:after="0" w:line="240" w:lineRule="auto"/>
        <w:ind w:left="1080"/>
      </w:pPr>
      <w:r>
        <w:rPr>
          <w:noProof/>
        </w:rPr>
        <w:lastRenderedPageBreak/>
        <w:drawing>
          <wp:inline distT="0" distB="0" distL="0" distR="0" wp14:anchorId="5E21C10F" wp14:editId="68BC3B6F">
            <wp:extent cx="5607635" cy="4582499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0245" cy="4592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8AB85" w14:textId="22E4A944" w:rsidR="001F763F" w:rsidRDefault="00590CF8" w:rsidP="00590CF8">
      <w:pPr>
        <w:pStyle w:val="Caption"/>
        <w:jc w:val="center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b</w:t>
      </w:r>
      <w:r>
        <w:fldChar w:fldCharType="end"/>
      </w:r>
      <w:r>
        <w:t xml:space="preserve"> bucket upload program</w:t>
      </w:r>
    </w:p>
    <w:p w14:paraId="449D12F4" w14:textId="77777777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21126213" w14:textId="32175823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Above is the script which uploads all the training files to the bucket.</w:t>
      </w:r>
    </w:p>
    <w:p w14:paraId="6287EE4F" w14:textId="77777777" w:rsidR="001F763F" w:rsidRPr="00B927D6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62767A6D" w14:textId="01CF6070" w:rsidR="00B927D6" w:rsidRPr="00590CF8" w:rsidRDefault="00B927D6" w:rsidP="00B927D6">
      <w:pPr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IN"/>
        </w:rPr>
      </w:pPr>
      <w:r w:rsidRPr="00B927D6">
        <w:rPr>
          <w:rFonts w:ascii="Times New Roman" w:hAnsi="Times New Roman" w:cs="Times New Roman"/>
          <w:color w:val="000000"/>
          <w:sz w:val="28"/>
          <w:szCs w:val="28"/>
          <w:lang w:val="en-IN"/>
        </w:rPr>
        <w:t>Once a file is uploaded, a Lambda function - “</w:t>
      </w:r>
      <w:proofErr w:type="spellStart"/>
      <w:r w:rsidRPr="00B927D6">
        <w:rPr>
          <w:rFonts w:ascii="Times New Roman" w:hAnsi="Times New Roman" w:cs="Times New Roman"/>
          <w:color w:val="000000"/>
          <w:sz w:val="28"/>
          <w:szCs w:val="28"/>
          <w:lang w:val="en-IN"/>
        </w:rPr>
        <w:t>generateVector</w:t>
      </w:r>
      <w:proofErr w:type="spellEnd"/>
      <w:r w:rsidRPr="00B927D6">
        <w:rPr>
          <w:rFonts w:ascii="Times New Roman" w:hAnsi="Times New Roman" w:cs="Times New Roman"/>
          <w:color w:val="000000"/>
          <w:sz w:val="28"/>
          <w:szCs w:val="28"/>
          <w:lang w:val="en-IN"/>
        </w:rPr>
        <w:t xml:space="preserve">” should extract words from all the files (remove the stop words). Then compute </w:t>
      </w:r>
      <w:proofErr w:type="spellStart"/>
      <w:r w:rsidRPr="00B927D6">
        <w:rPr>
          <w:rFonts w:ascii="Times New Roman" w:hAnsi="Times New Roman" w:cs="Times New Roman"/>
          <w:color w:val="000000"/>
          <w:sz w:val="28"/>
          <w:szCs w:val="28"/>
          <w:lang w:val="en-IN"/>
        </w:rPr>
        <w:t>Levenshtein</w:t>
      </w:r>
      <w:proofErr w:type="spellEnd"/>
      <w:r w:rsidRPr="00590CF8">
        <w:rPr>
          <w:rFonts w:ascii="Times New Roman" w:hAnsi="Times New Roman" w:cs="Times New Roman"/>
          <w:color w:val="000000"/>
          <w:sz w:val="28"/>
          <w:szCs w:val="28"/>
          <w:lang w:val="en-IN"/>
        </w:rPr>
        <w:t xml:space="preserve"> </w:t>
      </w:r>
      <w:r w:rsidRPr="00B927D6">
        <w:rPr>
          <w:rFonts w:ascii="Times New Roman" w:hAnsi="Times New Roman" w:cs="Times New Roman"/>
          <w:color w:val="000000"/>
          <w:sz w:val="28"/>
          <w:szCs w:val="28"/>
          <w:lang w:val="en-IN"/>
        </w:rPr>
        <w:t xml:space="preserve">distance between the Current, and Next word. </w:t>
      </w:r>
    </w:p>
    <w:p w14:paraId="0BB35FFD" w14:textId="77777777" w:rsidR="00B927D6" w:rsidRDefault="00B927D6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09A2D4AC" w14:textId="77777777" w:rsidR="00590CF8" w:rsidRDefault="00B927D6" w:rsidP="00590CF8">
      <w:pPr>
        <w:keepNext/>
        <w:autoSpaceDE w:val="0"/>
        <w:autoSpaceDN w:val="0"/>
        <w:adjustRightInd w:val="0"/>
        <w:spacing w:after="0" w:line="240" w:lineRule="auto"/>
        <w:ind w:left="1080"/>
      </w:pPr>
      <w:r>
        <w:rPr>
          <w:noProof/>
        </w:rPr>
        <w:lastRenderedPageBreak/>
        <w:drawing>
          <wp:inline distT="0" distB="0" distL="0" distR="0" wp14:anchorId="0FEB1BCA" wp14:editId="2B29EC46">
            <wp:extent cx="5843079" cy="3403482"/>
            <wp:effectExtent l="0" t="0" r="5715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523" cy="341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C7DB2" w14:textId="6A03A5B8" w:rsidR="00B927D6" w:rsidRDefault="00590CF8" w:rsidP="00590CF8">
      <w:pPr>
        <w:pStyle w:val="Caption"/>
        <w:jc w:val="center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c</w:t>
      </w:r>
      <w:r>
        <w:fldChar w:fldCharType="end"/>
      </w:r>
      <w:r>
        <w:t xml:space="preserve"> </w:t>
      </w:r>
      <w:proofErr w:type="spellStart"/>
      <w:r>
        <w:t>generateVector</w:t>
      </w:r>
      <w:proofErr w:type="spellEnd"/>
      <w:r>
        <w:t xml:space="preserve"> program 1</w:t>
      </w:r>
    </w:p>
    <w:p w14:paraId="3E260706" w14:textId="77777777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53D3190C" w14:textId="5C8D4F6D" w:rsidR="00B927D6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After the files are uploaded, the lambda function fetches the files, and find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lavenshte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distance between the adjacent words of the file. The csv file is generated and is uploaded to another bucket “train-data-b00845449”. Each time the lambda function checks the filename because the files 000-299 are training files and hence will be appended to trainVector.csv. If the filename is between 300-401, then 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lavenshte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distance of words will be appended to testVector.csv</w:t>
      </w:r>
    </w:p>
    <w:p w14:paraId="342CF039" w14:textId="3B089C90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546B22B1" w14:textId="1A255352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The program checks if the file “trainVector.csv” or “testVector.csv” is present in the bucket or not; if present, then it will append the data otherwise it will create a new file with the headings and send it.</w:t>
      </w:r>
    </w:p>
    <w:p w14:paraId="24FA3174" w14:textId="77777777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02B7F162" w14:textId="77777777" w:rsidR="00590CF8" w:rsidRDefault="00B927D6" w:rsidP="00590CF8">
      <w:pPr>
        <w:keepNext/>
        <w:autoSpaceDE w:val="0"/>
        <w:autoSpaceDN w:val="0"/>
        <w:adjustRightInd w:val="0"/>
        <w:spacing w:after="0" w:line="240" w:lineRule="auto"/>
        <w:ind w:left="1080"/>
      </w:pPr>
      <w:r>
        <w:rPr>
          <w:noProof/>
        </w:rPr>
        <w:drawing>
          <wp:inline distT="0" distB="0" distL="0" distR="0" wp14:anchorId="399EC580" wp14:editId="5A8F1834">
            <wp:extent cx="5879805" cy="2970706"/>
            <wp:effectExtent l="0" t="0" r="698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0965" cy="297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D3DCED" w14:textId="4ED0FE57" w:rsidR="00B927D6" w:rsidRDefault="00590CF8" w:rsidP="00590CF8">
      <w:pPr>
        <w:pStyle w:val="Caption"/>
        <w:jc w:val="center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d</w:t>
      </w:r>
      <w:r>
        <w:fldChar w:fldCharType="end"/>
      </w:r>
      <w:r>
        <w:t xml:space="preserve"> </w:t>
      </w:r>
      <w:proofErr w:type="spellStart"/>
      <w:r>
        <w:t>generateVector</w:t>
      </w:r>
      <w:proofErr w:type="spellEnd"/>
      <w:r>
        <w:t xml:space="preserve"> program 2</w:t>
      </w:r>
    </w:p>
    <w:p w14:paraId="7BCE3D6C" w14:textId="77777777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29EF99A6" w14:textId="7DECADA3" w:rsidR="00B927D6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Above is the script used for the uploading and fetching the files from the AWS S3. This file is being called in the main lambda function.</w:t>
      </w:r>
    </w:p>
    <w:p w14:paraId="3C0499B0" w14:textId="77777777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3868967D" w14:textId="77777777" w:rsidR="00590CF8" w:rsidRDefault="00B927D6" w:rsidP="00590CF8">
      <w:pPr>
        <w:keepNext/>
        <w:autoSpaceDE w:val="0"/>
        <w:autoSpaceDN w:val="0"/>
        <w:adjustRightInd w:val="0"/>
        <w:spacing w:after="0" w:line="240" w:lineRule="auto"/>
        <w:ind w:left="1080"/>
      </w:pPr>
      <w:r>
        <w:rPr>
          <w:noProof/>
        </w:rPr>
        <w:drawing>
          <wp:inline distT="0" distB="0" distL="0" distR="0" wp14:anchorId="5EE2512B" wp14:editId="1FBE68EB">
            <wp:extent cx="5935655" cy="1939547"/>
            <wp:effectExtent l="0" t="0" r="825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5383" cy="1955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0CC98" w14:textId="73608860" w:rsidR="00B927D6" w:rsidRDefault="00590CF8" w:rsidP="00590CF8">
      <w:pPr>
        <w:pStyle w:val="Caption"/>
        <w:jc w:val="center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e</w:t>
      </w:r>
      <w:r>
        <w:fldChar w:fldCharType="end"/>
      </w:r>
      <w:r>
        <w:t xml:space="preserve"> </w:t>
      </w:r>
      <w:proofErr w:type="spellStart"/>
      <w:r>
        <w:t>cloudwatch</w:t>
      </w:r>
      <w:proofErr w:type="spellEnd"/>
      <w:r>
        <w:t xml:space="preserve"> logs for </w:t>
      </w:r>
      <w:proofErr w:type="spellStart"/>
      <w:r>
        <w:t>generateVector</w:t>
      </w:r>
      <w:proofErr w:type="spellEnd"/>
    </w:p>
    <w:p w14:paraId="46792FF5" w14:textId="77777777" w:rsidR="00590CF8" w:rsidRDefault="00590CF8" w:rsidP="001F763F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6EDCA031" w14:textId="7C96F670" w:rsidR="001F763F" w:rsidRDefault="001F763F" w:rsidP="001F763F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Above is the snapshot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cloudwatch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logs which shows the log of files uploaded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and also</w:t>
      </w:r>
      <w:proofErr w:type="gramEnd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the file (“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trainVecto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or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testVecto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”) where it gets appended.</w:t>
      </w:r>
    </w:p>
    <w:p w14:paraId="0DF5ACCD" w14:textId="77777777" w:rsidR="001F763F" w:rsidRDefault="001F763F" w:rsidP="001F763F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58A9242F" w14:textId="48B92F9B" w:rsidR="00B927D6" w:rsidRPr="00590CF8" w:rsidRDefault="00B927D6" w:rsidP="001F763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 w:rsidRPr="00590CF8">
        <w:rPr>
          <w:rFonts w:ascii="Times New Roman" w:hAnsi="Times New Roman" w:cs="Times New Roman"/>
          <w:color w:val="000000"/>
          <w:sz w:val="28"/>
          <w:szCs w:val="28"/>
          <w:lang w:val="en-IN"/>
        </w:rPr>
        <w:t>This file (“trainVector.csv”) is saved in a new bucket TrainDataB00xxxxxx</w:t>
      </w:r>
      <w:r w:rsidR="00590CF8" w:rsidRPr="00590CF8">
        <w:rPr>
          <w:rFonts w:ascii="Times New Roman" w:hAnsi="Times New Roman" w:cs="Times New Roman"/>
          <w:color w:val="000000"/>
          <w:sz w:val="28"/>
          <w:szCs w:val="28"/>
          <w:lang w:val="en-IN"/>
        </w:rPr>
        <w:t>.</w:t>
      </w:r>
      <w:r w:rsidRPr="00590CF8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</w:t>
      </w:r>
    </w:p>
    <w:p w14:paraId="586920F5" w14:textId="542235DD" w:rsidR="00B927D6" w:rsidRDefault="00B927D6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06C9BFB2" w14:textId="77777777" w:rsidR="00590CF8" w:rsidRDefault="00B927D6" w:rsidP="00590CF8">
      <w:pPr>
        <w:keepNext/>
        <w:autoSpaceDE w:val="0"/>
        <w:autoSpaceDN w:val="0"/>
        <w:adjustRightInd w:val="0"/>
        <w:spacing w:after="0" w:line="240" w:lineRule="auto"/>
        <w:ind w:left="1080"/>
      </w:pPr>
      <w:r>
        <w:rPr>
          <w:rFonts w:ascii="Times New Roman" w:hAnsi="Times New Roman" w:cs="Times New Roman"/>
          <w:noProof/>
          <w:color w:val="000000"/>
          <w:sz w:val="24"/>
          <w:szCs w:val="24"/>
          <w:lang w:val="en-IN"/>
        </w:rPr>
        <w:drawing>
          <wp:inline distT="0" distB="0" distL="0" distR="0" wp14:anchorId="7001ED67" wp14:editId="14FD74C4">
            <wp:extent cx="5902882" cy="1903199"/>
            <wp:effectExtent l="0" t="0" r="317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0620" cy="19250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6186E" w14:textId="2EAF3621" w:rsidR="00B927D6" w:rsidRDefault="00590CF8" w:rsidP="00590CF8">
      <w:pPr>
        <w:pStyle w:val="Caption"/>
        <w:jc w:val="center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f</w:t>
      </w:r>
      <w:r>
        <w:fldChar w:fldCharType="end"/>
      </w:r>
      <w:r>
        <w:t xml:space="preserve"> train-data-b00845449</w:t>
      </w:r>
    </w:p>
    <w:p w14:paraId="3521AE26" w14:textId="18C184DD" w:rsidR="00B927D6" w:rsidRDefault="00B927D6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5312E06F" w14:textId="45C2862F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As the above screenshot shows that the trainVector.csv file is getting generated from the lambda function “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generateVector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” and the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>lavenshtein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distance of all the words of the training data is then appended to the same file.</w:t>
      </w:r>
    </w:p>
    <w:p w14:paraId="52A28AAC" w14:textId="77777777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12EBF142" w14:textId="77777777" w:rsidR="00590CF8" w:rsidRDefault="001F763F" w:rsidP="00590CF8">
      <w:pPr>
        <w:keepNext/>
        <w:autoSpaceDE w:val="0"/>
        <w:autoSpaceDN w:val="0"/>
        <w:adjustRightInd w:val="0"/>
        <w:spacing w:after="0" w:line="240" w:lineRule="auto"/>
        <w:ind w:left="1080"/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lastRenderedPageBreak/>
        <w:t xml:space="preserve"> </w:t>
      </w:r>
      <w:r w:rsidR="00B927D6">
        <w:rPr>
          <w:noProof/>
        </w:rPr>
        <w:drawing>
          <wp:inline distT="0" distB="0" distL="0" distR="0" wp14:anchorId="59FFA197" wp14:editId="4F0CF526">
            <wp:extent cx="2509520" cy="4220845"/>
            <wp:effectExtent l="0" t="0" r="508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9520" cy="4220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4B03C" w14:textId="5085C1BC" w:rsidR="00B927D6" w:rsidRDefault="00590CF8" w:rsidP="00590CF8">
      <w:pPr>
        <w:pStyle w:val="Caption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t xml:space="preserve">                                                  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g</w:t>
      </w:r>
      <w:r>
        <w:fldChar w:fldCharType="end"/>
      </w:r>
      <w:r>
        <w:t xml:space="preserve"> sample of csv file  </w:t>
      </w:r>
    </w:p>
    <w:p w14:paraId="5FA99535" w14:textId="77777777" w:rsidR="00A03A80" w:rsidRDefault="00A03A80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0A4528A2" w14:textId="211CB0E7" w:rsidR="001F763F" w:rsidRDefault="001F763F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Above figure shows the </w:t>
      </w:r>
      <w:r w:rsidR="00A03A80">
        <w:rPr>
          <w:rFonts w:ascii="Times New Roman" w:hAnsi="Times New Roman" w:cs="Times New Roman"/>
          <w:color w:val="000000"/>
          <w:sz w:val="24"/>
          <w:szCs w:val="24"/>
          <w:lang w:val="en-IN"/>
        </w:rPr>
        <w:t>csv file sample. The columns are “</w:t>
      </w:r>
      <w:proofErr w:type="spellStart"/>
      <w:r w:rsidR="00A03A80">
        <w:rPr>
          <w:rFonts w:ascii="Times New Roman" w:hAnsi="Times New Roman" w:cs="Times New Roman"/>
          <w:color w:val="000000"/>
          <w:sz w:val="24"/>
          <w:szCs w:val="24"/>
          <w:lang w:val="en-IN"/>
        </w:rPr>
        <w:t>FirstWord</w:t>
      </w:r>
      <w:proofErr w:type="spellEnd"/>
      <w:r w:rsidR="00A03A80">
        <w:rPr>
          <w:rFonts w:ascii="Times New Roman" w:hAnsi="Times New Roman" w:cs="Times New Roman"/>
          <w:color w:val="000000"/>
          <w:sz w:val="24"/>
          <w:szCs w:val="24"/>
          <w:lang w:val="en-IN"/>
        </w:rPr>
        <w:t>”, “</w:t>
      </w:r>
      <w:proofErr w:type="spellStart"/>
      <w:r w:rsidR="00A03A80">
        <w:rPr>
          <w:rFonts w:ascii="Times New Roman" w:hAnsi="Times New Roman" w:cs="Times New Roman"/>
          <w:color w:val="000000"/>
          <w:sz w:val="24"/>
          <w:szCs w:val="24"/>
          <w:lang w:val="en-IN"/>
        </w:rPr>
        <w:t>NextWord</w:t>
      </w:r>
      <w:proofErr w:type="spellEnd"/>
      <w:r w:rsidR="00A03A80">
        <w:rPr>
          <w:rFonts w:ascii="Times New Roman" w:hAnsi="Times New Roman" w:cs="Times New Roman"/>
          <w:color w:val="000000"/>
          <w:sz w:val="24"/>
          <w:szCs w:val="24"/>
          <w:lang w:val="en-IN"/>
        </w:rPr>
        <w:t>”, “</w:t>
      </w:r>
      <w:proofErr w:type="spellStart"/>
      <w:r w:rsidR="00A03A80">
        <w:rPr>
          <w:rFonts w:ascii="Times New Roman" w:hAnsi="Times New Roman" w:cs="Times New Roman"/>
          <w:color w:val="000000"/>
          <w:sz w:val="24"/>
          <w:szCs w:val="24"/>
          <w:lang w:val="en-IN"/>
        </w:rPr>
        <w:t>Lavenshtein</w:t>
      </w:r>
      <w:proofErr w:type="spellEnd"/>
      <w:r w:rsidR="00A03A80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 distance” respectively.</w:t>
      </w:r>
    </w:p>
    <w:p w14:paraId="64BB552C" w14:textId="27DFA832" w:rsidR="00A03A80" w:rsidRDefault="00A03A80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281AA950" w14:textId="34A7C9EF" w:rsidR="00A03A80" w:rsidRDefault="00A03A80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 w:rsidRPr="00A03A80">
        <w:rPr>
          <w:rFonts w:ascii="Times New Roman" w:hAnsi="Times New Roman" w:cs="Times New Roman"/>
          <w:color w:val="000000"/>
          <w:sz w:val="24"/>
          <w:szCs w:val="24"/>
          <w:highlight w:val="yellow"/>
          <w:lang w:val="en-IN"/>
        </w:rPr>
        <w:t>Note: As the AWS educate account does not provide permission to complete further task which requires AWS Comprehend, hence no further work could be done.</w:t>
      </w:r>
    </w:p>
    <w:p w14:paraId="23FAAB52" w14:textId="628B25EE" w:rsidR="00071BDE" w:rsidRDefault="00071BDE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65234E28" w14:textId="527D328E" w:rsidR="00071BDE" w:rsidRDefault="00071BDE" w:rsidP="00071BDE">
      <w:pPr>
        <w:rPr>
          <w:rFonts w:ascii="Times New Roman" w:hAnsi="Times New Roman" w:cs="Times New Roman"/>
          <w:sz w:val="28"/>
          <w:szCs w:val="28"/>
          <w:u w:val="single"/>
        </w:rPr>
      </w:pPr>
      <w:r w:rsidRPr="00071BDE">
        <w:rPr>
          <w:rFonts w:ascii="Times New Roman" w:hAnsi="Times New Roman" w:cs="Times New Roman"/>
          <w:sz w:val="28"/>
          <w:szCs w:val="28"/>
        </w:rPr>
        <w:tab/>
      </w:r>
      <w:r w:rsidRPr="00071BDE">
        <w:rPr>
          <w:rFonts w:ascii="Times New Roman" w:hAnsi="Times New Roman" w:cs="Times New Roman"/>
          <w:sz w:val="28"/>
          <w:szCs w:val="28"/>
          <w:u w:val="single"/>
        </w:rPr>
        <w:t>Testing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 for </w:t>
      </w:r>
      <w:proofErr w:type="spellStart"/>
      <w:r>
        <w:rPr>
          <w:rFonts w:ascii="Times New Roman" w:hAnsi="Times New Roman" w:cs="Times New Roman"/>
          <w:sz w:val="28"/>
          <w:szCs w:val="28"/>
          <w:u w:val="single"/>
        </w:rPr>
        <w:t>generateVector</w:t>
      </w:r>
      <w:proofErr w:type="spellEnd"/>
      <w:r>
        <w:rPr>
          <w:rFonts w:ascii="Times New Roman" w:hAnsi="Times New Roman" w:cs="Times New Roman"/>
          <w:sz w:val="28"/>
          <w:szCs w:val="28"/>
          <w:u w:val="single"/>
        </w:rPr>
        <w:t xml:space="preserve"> lambda </w:t>
      </w:r>
      <w:r>
        <w:rPr>
          <w:rFonts w:ascii="Times New Roman" w:hAnsi="Times New Roman" w:cs="Times New Roman"/>
          <w:sz w:val="28"/>
          <w:szCs w:val="28"/>
          <w:u w:val="single"/>
        </w:rPr>
        <w:t>function</w:t>
      </w:r>
    </w:p>
    <w:p w14:paraId="2911C1C1" w14:textId="77777777" w:rsidR="00071BDE" w:rsidRDefault="00071BDE" w:rsidP="00071B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>
        <w:rPr>
          <w:noProof/>
        </w:rPr>
        <w:drawing>
          <wp:inline distT="0" distB="0" distL="0" distR="0" wp14:anchorId="5DFFA464" wp14:editId="1CAC1C34">
            <wp:extent cx="6234070" cy="282892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2092" cy="2846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F21A6" w14:textId="1A78D861" w:rsidR="00071BDE" w:rsidRPr="00071BDE" w:rsidRDefault="00071BDE" w:rsidP="00071BDE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3528478" wp14:editId="19222A81">
            <wp:extent cx="6124575" cy="4052107"/>
            <wp:effectExtent l="0" t="0" r="0" b="571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5422" cy="4079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3AFDB2" w14:textId="77777777" w:rsidR="00071BDE" w:rsidRDefault="00071BDE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6C8ED95D" w14:textId="77777777" w:rsidR="00B927D6" w:rsidRPr="00B927D6" w:rsidRDefault="00B927D6" w:rsidP="00B927D6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14:paraId="33DF209C" w14:textId="520C33B7" w:rsidR="00DE6AA2" w:rsidRDefault="005F0B42" w:rsidP="00B927D6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5F0B42">
        <w:rPr>
          <w:rFonts w:ascii="Times New Roman" w:hAnsi="Times New Roman" w:cs="Times New Roman"/>
          <w:sz w:val="32"/>
          <w:szCs w:val="32"/>
        </w:rPr>
        <w:t xml:space="preserve">Part C. Build an event-driven serverless application using AWS Comprehend. </w:t>
      </w:r>
    </w:p>
    <w:p w14:paraId="3928E200" w14:textId="77777777" w:rsidR="00B927D6" w:rsidRPr="00B927D6" w:rsidRDefault="00B927D6" w:rsidP="00B927D6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</w:p>
    <w:p w14:paraId="2E6E51C8" w14:textId="69DF02E5" w:rsidR="00A03A80" w:rsidRDefault="005F0B42" w:rsidP="00A03A8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90CF8">
        <w:rPr>
          <w:rFonts w:ascii="Times New Roman" w:hAnsi="Times New Roman" w:cs="Times New Roman"/>
          <w:sz w:val="28"/>
          <w:szCs w:val="28"/>
        </w:rPr>
        <w:t xml:space="preserve">Create your 1st S3 bucket TwitterDataB00xxxxxx and upload the files given in the tweets folder. You need to write a script or use the SDK to upload the files on the bucket. </w:t>
      </w:r>
    </w:p>
    <w:p w14:paraId="2B7F0759" w14:textId="77777777" w:rsidR="00590CF8" w:rsidRPr="00590CF8" w:rsidRDefault="00590CF8" w:rsidP="00590CF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1D4D160" w14:textId="77777777" w:rsidR="00590CF8" w:rsidRDefault="00A03A80" w:rsidP="00590CF8">
      <w:pPr>
        <w:pStyle w:val="ListParagraph"/>
        <w:keepNext/>
      </w:pPr>
      <w:r>
        <w:rPr>
          <w:noProof/>
        </w:rPr>
        <w:drawing>
          <wp:inline distT="0" distB="0" distL="0" distR="0" wp14:anchorId="16D7BE2C" wp14:editId="2FCA4C18">
            <wp:extent cx="6180204" cy="2590697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7815" cy="26022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943BB" w14:textId="133BB72D" w:rsidR="00A03A80" w:rsidRPr="00A03A80" w:rsidRDefault="00590CF8" w:rsidP="00590CF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h</w:t>
      </w:r>
      <w:r>
        <w:fldChar w:fldCharType="end"/>
      </w:r>
      <w:r>
        <w:t xml:space="preserve"> twitter-data-b00845449</w:t>
      </w:r>
    </w:p>
    <w:p w14:paraId="07375AE2" w14:textId="7ED60D95" w:rsidR="00B927D6" w:rsidRDefault="00B927D6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4D3F74D" w14:textId="7E138B58" w:rsidR="00A03A80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ve figure shows the tweets file uploaded to the bucket named “twitter-data-b00845449”.</w:t>
      </w:r>
    </w:p>
    <w:p w14:paraId="4ED597F1" w14:textId="7332E4D2" w:rsidR="00A03A80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06C9F71" w14:textId="77777777" w:rsidR="00590CF8" w:rsidRDefault="00A03A80" w:rsidP="00590CF8">
      <w:pPr>
        <w:pStyle w:val="ListParagraph"/>
        <w:keepNext/>
      </w:pPr>
      <w:r>
        <w:rPr>
          <w:noProof/>
        </w:rPr>
        <w:lastRenderedPageBreak/>
        <w:drawing>
          <wp:inline distT="0" distB="0" distL="0" distR="0" wp14:anchorId="4F98EEDD" wp14:editId="2B6C57A5">
            <wp:extent cx="6162140" cy="3413154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8788" cy="342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13831" w14:textId="67824B89" w:rsidR="00A03A80" w:rsidRDefault="00590CF8" w:rsidP="00590CF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i</w:t>
      </w:r>
      <w:r>
        <w:fldChar w:fldCharType="end"/>
      </w:r>
      <w:r>
        <w:t xml:space="preserve"> uploading tweets to bucket</w:t>
      </w:r>
    </w:p>
    <w:p w14:paraId="478808E9" w14:textId="77777777" w:rsidR="00590CF8" w:rsidRDefault="00590CF8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70756BE" w14:textId="3D5A2D48" w:rsidR="00A03A80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ve is the snapshot of the script which is used to upload the file to the bucket.</w:t>
      </w:r>
    </w:p>
    <w:p w14:paraId="28BF72B7" w14:textId="77777777" w:rsidR="00A03A80" w:rsidRPr="00B927D6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0C82544" w14:textId="53A0A1A2" w:rsidR="00B927D6" w:rsidRPr="00590CF8" w:rsidRDefault="005F0B42" w:rsidP="00B927D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90CF8">
        <w:rPr>
          <w:rFonts w:ascii="Times New Roman" w:hAnsi="Times New Roman" w:cs="Times New Roman"/>
          <w:sz w:val="28"/>
          <w:szCs w:val="28"/>
        </w:rPr>
        <w:t xml:space="preserve">To perform any pre or post processing of the files, you can write Lambda functions. </w:t>
      </w:r>
    </w:p>
    <w:p w14:paraId="2EEB5EEA" w14:textId="77777777" w:rsidR="00590CF8" w:rsidRDefault="00A03A80" w:rsidP="00590CF8">
      <w:pPr>
        <w:pStyle w:val="ListParagraph"/>
        <w:keepNext/>
      </w:pPr>
      <w:r>
        <w:rPr>
          <w:noProof/>
        </w:rPr>
        <w:drawing>
          <wp:inline distT="0" distB="0" distL="0" distR="0" wp14:anchorId="060C2F43" wp14:editId="24106D15">
            <wp:extent cx="6169572" cy="3632670"/>
            <wp:effectExtent l="0" t="0" r="3175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8896" cy="3655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5A4CF" w14:textId="6C950C78" w:rsidR="00A03A80" w:rsidRDefault="00590CF8" w:rsidP="00590CF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j</w:t>
      </w:r>
      <w:r>
        <w:fldChar w:fldCharType="end"/>
      </w:r>
      <w:r>
        <w:t xml:space="preserve"> </w:t>
      </w:r>
      <w:proofErr w:type="spellStart"/>
      <w:r>
        <w:t>triggerComprehend</w:t>
      </w:r>
      <w:proofErr w:type="spellEnd"/>
      <w:r>
        <w:t xml:space="preserve"> lambda trigger</w:t>
      </w:r>
    </w:p>
    <w:p w14:paraId="09107449" w14:textId="77777777" w:rsidR="00590CF8" w:rsidRDefault="00590CF8" w:rsidP="00A03A8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08403E" w14:textId="2F4F1CCB" w:rsidR="00A03A80" w:rsidRDefault="00A03A80" w:rsidP="00A03A80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ambda function named “</w:t>
      </w:r>
      <w:proofErr w:type="spellStart"/>
      <w:r>
        <w:rPr>
          <w:rFonts w:ascii="Times New Roman" w:hAnsi="Times New Roman" w:cs="Times New Roman"/>
          <w:sz w:val="24"/>
          <w:szCs w:val="24"/>
        </w:rPr>
        <w:t>triggerComprehend</w:t>
      </w:r>
      <w:proofErr w:type="spellEnd"/>
      <w:r>
        <w:rPr>
          <w:rFonts w:ascii="Times New Roman" w:hAnsi="Times New Roman" w:cs="Times New Roman"/>
          <w:sz w:val="24"/>
          <w:szCs w:val="24"/>
        </w:rPr>
        <w:t>” is created to do preprocessing task. The lambda function is triggered on PUT operation of S3 bucket named “twitter-data-b00845449”.</w:t>
      </w:r>
    </w:p>
    <w:p w14:paraId="766C2EDF" w14:textId="77777777" w:rsidR="00590CF8" w:rsidRPr="00B927D6" w:rsidRDefault="00590CF8" w:rsidP="00A03A8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0B027F8" w14:textId="77777777" w:rsidR="00590CF8" w:rsidRDefault="00590CF8" w:rsidP="00590CF8">
      <w:pPr>
        <w:pStyle w:val="ListParagraph"/>
        <w:keepNext/>
      </w:pPr>
      <w:r>
        <w:rPr>
          <w:noProof/>
        </w:rPr>
        <w:lastRenderedPageBreak/>
        <w:drawing>
          <wp:inline distT="0" distB="0" distL="0" distR="0" wp14:anchorId="4333114D" wp14:editId="4A589E56">
            <wp:extent cx="6137674" cy="335591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7706" cy="3372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A78C6" w14:textId="782290B6" w:rsidR="00B927D6" w:rsidRDefault="00590CF8" w:rsidP="00590CF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k</w:t>
      </w:r>
      <w:r>
        <w:fldChar w:fldCharType="end"/>
      </w:r>
      <w:r>
        <w:t xml:space="preserve"> create policy</w:t>
      </w:r>
    </w:p>
    <w:p w14:paraId="23E338E8" w14:textId="77777777" w:rsidR="00590CF8" w:rsidRDefault="00A03A80" w:rsidP="00590CF8">
      <w:pPr>
        <w:pStyle w:val="ListParagraph"/>
        <w:keepNext/>
      </w:pPr>
      <w:r>
        <w:rPr>
          <w:noProof/>
        </w:rPr>
        <w:drawing>
          <wp:inline distT="0" distB="0" distL="0" distR="0" wp14:anchorId="1039A745" wp14:editId="32726601">
            <wp:extent cx="6233367" cy="1880907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9068" cy="189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69278" w14:textId="431FBB89" w:rsidR="00A03A80" w:rsidRDefault="00590CF8" w:rsidP="00590CF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l</w:t>
      </w:r>
      <w:r>
        <w:fldChar w:fldCharType="end"/>
      </w:r>
      <w:r>
        <w:t xml:space="preserve"> permissions and role</w:t>
      </w:r>
    </w:p>
    <w:p w14:paraId="3431F3D6" w14:textId="320FB7C6" w:rsidR="00A03A80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009F7EE" w14:textId="5A38B9E9" w:rsidR="00A03A80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policy for Lambda function is created and attached to the role. A policy to access Comprehend is also attached.</w:t>
      </w:r>
    </w:p>
    <w:p w14:paraId="4D40F3A3" w14:textId="4FCFA5CE" w:rsidR="00A03A80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07C0C4E" w14:textId="77777777" w:rsidR="00590CF8" w:rsidRDefault="00A03A80" w:rsidP="00590CF8">
      <w:pPr>
        <w:pStyle w:val="ListParagraph"/>
        <w:keepNext/>
      </w:pPr>
      <w:r>
        <w:rPr>
          <w:noProof/>
        </w:rPr>
        <w:drawing>
          <wp:inline distT="0" distB="0" distL="0" distR="0" wp14:anchorId="4B866D17" wp14:editId="05E6D344">
            <wp:extent cx="6071235" cy="2360295"/>
            <wp:effectExtent l="0" t="0" r="5715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1235" cy="2360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8B7C2" w14:textId="0E4CD4C0" w:rsidR="00A03A80" w:rsidRDefault="00590CF8" w:rsidP="00590CF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m</w:t>
      </w:r>
      <w:r>
        <w:fldChar w:fldCharType="end"/>
      </w:r>
      <w:r>
        <w:t xml:space="preserve"> </w:t>
      </w:r>
      <w:proofErr w:type="spellStart"/>
      <w:r>
        <w:t>triggerComprehend</w:t>
      </w:r>
      <w:proofErr w:type="spellEnd"/>
      <w:r>
        <w:t xml:space="preserve"> settings</w:t>
      </w:r>
    </w:p>
    <w:p w14:paraId="466A5DB6" w14:textId="77777777" w:rsidR="00590CF8" w:rsidRDefault="00590CF8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29AD44" w14:textId="5749D482" w:rsidR="00A03A80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the processing will require more time and memory, the memory is increased to 256 MB and time is increased to 10 seconds. </w:t>
      </w:r>
    </w:p>
    <w:p w14:paraId="6F36269A" w14:textId="0B73D497" w:rsidR="00A03A80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FB475CB" w14:textId="77777777" w:rsidR="00590CF8" w:rsidRDefault="00A03A80" w:rsidP="00590CF8">
      <w:pPr>
        <w:pStyle w:val="ListParagraph"/>
        <w:keepNext/>
      </w:pPr>
      <w:r>
        <w:rPr>
          <w:noProof/>
        </w:rPr>
        <w:drawing>
          <wp:inline distT="0" distB="0" distL="0" distR="0" wp14:anchorId="26E56EC1" wp14:editId="22359104">
            <wp:extent cx="6180204" cy="27332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723" cy="2742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F5508" w14:textId="20358ED3" w:rsidR="00A03A80" w:rsidRDefault="00590CF8" w:rsidP="00590CF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n</w:t>
      </w:r>
      <w:r>
        <w:fldChar w:fldCharType="end"/>
      </w:r>
      <w:r>
        <w:t xml:space="preserve"> </w:t>
      </w:r>
      <w:proofErr w:type="spellStart"/>
      <w:r>
        <w:t>triggerComprehend</w:t>
      </w:r>
      <w:proofErr w:type="spellEnd"/>
      <w:r>
        <w:t xml:space="preserve"> function program</w:t>
      </w:r>
    </w:p>
    <w:p w14:paraId="7F5FD2B5" w14:textId="62C10A26" w:rsidR="00A03A80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2AF4852" w14:textId="4FD641F1" w:rsidR="00A03A80" w:rsidRDefault="00A03A80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ve is the script of the lambda function which fetches the content from each bucket object and detects sentiment</w:t>
      </w:r>
      <w:r w:rsidR="00590CF8">
        <w:rPr>
          <w:rFonts w:ascii="Times New Roman" w:hAnsi="Times New Roman" w:cs="Times New Roman"/>
          <w:sz w:val="24"/>
          <w:szCs w:val="24"/>
        </w:rPr>
        <w:t xml:space="preserve">. I analysed that each tweet is separated by a single line, hence I created list of tweets by splitting using ‘\n\n’. AWS Comprehend is used to find sentiment of each tweet. </w:t>
      </w:r>
    </w:p>
    <w:p w14:paraId="448E7E56" w14:textId="77777777" w:rsidR="00590CF8" w:rsidRPr="00B927D6" w:rsidRDefault="00590CF8" w:rsidP="00B927D6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68486C5" w14:textId="69AC87E0" w:rsidR="005F0B42" w:rsidRPr="00590CF8" w:rsidRDefault="005F0B42" w:rsidP="005F0B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90CF8">
        <w:rPr>
          <w:rFonts w:ascii="Times New Roman" w:hAnsi="Times New Roman" w:cs="Times New Roman"/>
          <w:sz w:val="28"/>
          <w:szCs w:val="28"/>
        </w:rPr>
        <w:t xml:space="preserve">Once all the files are uploaded on the bucket, AWS Comprehend is used to perform sentiment analysis of tweets. </w:t>
      </w:r>
    </w:p>
    <w:p w14:paraId="1E7A0095" w14:textId="77777777" w:rsidR="00590CF8" w:rsidRDefault="00590CF8" w:rsidP="00590CF8">
      <w:pPr>
        <w:keepNext/>
        <w:ind w:left="360" w:firstLine="360"/>
      </w:pPr>
      <w:r>
        <w:rPr>
          <w:noProof/>
        </w:rPr>
        <w:drawing>
          <wp:inline distT="0" distB="0" distL="0" distR="0" wp14:anchorId="7EAE9D14" wp14:editId="7A52C1C1">
            <wp:extent cx="6212102" cy="270515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9894" cy="2708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5879A" w14:textId="6B992D7A" w:rsidR="00590CF8" w:rsidRDefault="00590CF8" w:rsidP="00590CF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r>
        <w:fldChar w:fldCharType="begin"/>
      </w:r>
      <w:r>
        <w:instrText xml:space="preserve"> SEQ Figure \* alphabetic </w:instrText>
      </w:r>
      <w:r>
        <w:fldChar w:fldCharType="separate"/>
      </w:r>
      <w:r>
        <w:rPr>
          <w:noProof/>
        </w:rPr>
        <w:t>o</w:t>
      </w:r>
      <w:r>
        <w:fldChar w:fldCharType="end"/>
      </w:r>
      <w:r>
        <w:t xml:space="preserve"> </w:t>
      </w:r>
      <w:proofErr w:type="spellStart"/>
      <w:r>
        <w:t>triggerComprehend</w:t>
      </w:r>
      <w:proofErr w:type="spellEnd"/>
      <w:r>
        <w:t xml:space="preserve"> </w:t>
      </w:r>
      <w:proofErr w:type="spellStart"/>
      <w:r>
        <w:t>cloudwatch</w:t>
      </w:r>
      <w:proofErr w:type="spellEnd"/>
      <w:r>
        <w:t xml:space="preserve"> logs</w:t>
      </w:r>
    </w:p>
    <w:p w14:paraId="08B27400" w14:textId="03DCFDF4" w:rsidR="00590CF8" w:rsidRDefault="00590CF8" w:rsidP="00590CF8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e lambda function detects sentiments of each tweet, we can see the result on </w:t>
      </w:r>
      <w:proofErr w:type="spellStart"/>
      <w:r>
        <w:rPr>
          <w:rFonts w:ascii="Times New Roman" w:hAnsi="Times New Roman" w:cs="Times New Roman"/>
          <w:sz w:val="24"/>
          <w:szCs w:val="24"/>
        </w:rPr>
        <w:t>cloudwatc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ogs. Each log shows the tweet and the sentiment (Positive, Negative, Neutral).</w:t>
      </w:r>
    </w:p>
    <w:p w14:paraId="5B0E5D1C" w14:textId="4621B11A" w:rsidR="00071BDE" w:rsidRPr="00071BDE" w:rsidRDefault="00071BDE" w:rsidP="006A48B2">
      <w:pPr>
        <w:rPr>
          <w:rFonts w:ascii="Times New Roman" w:hAnsi="Times New Roman" w:cs="Times New Roman"/>
          <w:sz w:val="28"/>
          <w:szCs w:val="28"/>
          <w:u w:val="single"/>
        </w:rPr>
      </w:pPr>
      <w:r w:rsidRPr="00071BDE">
        <w:rPr>
          <w:rFonts w:ascii="Times New Roman" w:hAnsi="Times New Roman" w:cs="Times New Roman"/>
          <w:sz w:val="28"/>
          <w:szCs w:val="28"/>
        </w:rPr>
        <w:tab/>
      </w:r>
      <w:r w:rsidRPr="00071BDE">
        <w:rPr>
          <w:rFonts w:ascii="Times New Roman" w:hAnsi="Times New Roman" w:cs="Times New Roman"/>
          <w:sz w:val="28"/>
          <w:szCs w:val="28"/>
          <w:u w:val="single"/>
        </w:rPr>
        <w:t>Testing</w:t>
      </w:r>
      <w:r>
        <w:rPr>
          <w:rFonts w:ascii="Times New Roman" w:hAnsi="Times New Roman" w:cs="Times New Roman"/>
          <w:sz w:val="28"/>
          <w:szCs w:val="28"/>
          <w:u w:val="single"/>
        </w:rPr>
        <w:t xml:space="preserve"> for </w:t>
      </w:r>
      <w:proofErr w:type="spellStart"/>
      <w:r>
        <w:rPr>
          <w:rFonts w:ascii="Times New Roman" w:hAnsi="Times New Roman" w:cs="Times New Roman"/>
          <w:sz w:val="28"/>
          <w:szCs w:val="28"/>
          <w:u w:val="single"/>
        </w:rPr>
        <w:t>triggerComprehend</w:t>
      </w:r>
      <w:proofErr w:type="spellEnd"/>
      <w:r>
        <w:rPr>
          <w:rFonts w:ascii="Times New Roman" w:hAnsi="Times New Roman" w:cs="Times New Roman"/>
          <w:sz w:val="28"/>
          <w:szCs w:val="28"/>
          <w:u w:val="single"/>
        </w:rPr>
        <w:t xml:space="preserve"> lambda function</w:t>
      </w:r>
    </w:p>
    <w:p w14:paraId="75E7784B" w14:textId="4EAC3D13" w:rsidR="00071BDE" w:rsidRPr="00071BDE" w:rsidRDefault="00071BDE" w:rsidP="006A48B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ab/>
      </w:r>
      <w:r>
        <w:rPr>
          <w:noProof/>
        </w:rPr>
        <w:drawing>
          <wp:inline distT="0" distB="0" distL="0" distR="0" wp14:anchorId="24A904AE" wp14:editId="67FD944D">
            <wp:extent cx="6072471" cy="3517900"/>
            <wp:effectExtent l="0" t="0" r="508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3885" cy="3536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ab/>
      </w:r>
    </w:p>
    <w:sectPr w:rsidR="00071BDE" w:rsidRPr="00071BDE" w:rsidSect="00CF0D9F">
      <w:pgSz w:w="12240" w:h="16340"/>
      <w:pgMar w:top="1400" w:right="591" w:bottom="0" w:left="895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altName w:val="Cambria Math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FD18827"/>
    <w:multiLevelType w:val="hybridMultilevel"/>
    <w:tmpl w:val="8FE1A232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C5893C0"/>
    <w:multiLevelType w:val="hybridMultilevel"/>
    <w:tmpl w:val="A61663B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F7D466E"/>
    <w:multiLevelType w:val="hybridMultilevel"/>
    <w:tmpl w:val="B75BC92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202C6EBF"/>
    <w:multiLevelType w:val="hybridMultilevel"/>
    <w:tmpl w:val="05486A0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092CBC"/>
    <w:multiLevelType w:val="hybridMultilevel"/>
    <w:tmpl w:val="77A2FF5E"/>
    <w:lvl w:ilvl="0" w:tplc="51C20C42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1DD0BD"/>
    <w:multiLevelType w:val="hybridMultilevel"/>
    <w:tmpl w:val="F24EBB0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66447C88"/>
    <w:multiLevelType w:val="hybridMultilevel"/>
    <w:tmpl w:val="5EADCA5C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793B1C68"/>
    <w:multiLevelType w:val="hybridMultilevel"/>
    <w:tmpl w:val="E0383ED8"/>
    <w:lvl w:ilvl="0" w:tplc="3B3CB918">
      <w:start w:val="1"/>
      <w:numFmt w:val="lowerLetter"/>
      <w:lvlText w:val="%1."/>
      <w:lvlJc w:val="left"/>
      <w:pPr>
        <w:ind w:left="108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7"/>
  </w:num>
  <w:num w:numId="5">
    <w:abstractNumId w:val="2"/>
  </w:num>
  <w:num w:numId="6">
    <w:abstractNumId w:val="6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NTQxMDczMTc2MDdX0lEKTi0uzszPAykwqgUAD74QwiwAAAA="/>
  </w:docVars>
  <w:rsids>
    <w:rsidRoot w:val="00F22840"/>
    <w:rsid w:val="00071BDE"/>
    <w:rsid w:val="00191322"/>
    <w:rsid w:val="001F763F"/>
    <w:rsid w:val="00590CF8"/>
    <w:rsid w:val="005F0B42"/>
    <w:rsid w:val="006A48B2"/>
    <w:rsid w:val="009C0BD3"/>
    <w:rsid w:val="00A03A80"/>
    <w:rsid w:val="00B927D6"/>
    <w:rsid w:val="00DE6AA2"/>
    <w:rsid w:val="00F228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BE1D86"/>
  <w15:chartTrackingRefBased/>
  <w15:docId w15:val="{DD441A5F-6F2B-44D3-8BB6-C8AC3FC83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F0B42"/>
    <w:pPr>
      <w:autoSpaceDE w:val="0"/>
      <w:autoSpaceDN w:val="0"/>
      <w:adjustRightInd w:val="0"/>
      <w:spacing w:after="0" w:line="240" w:lineRule="auto"/>
    </w:pPr>
    <w:rPr>
      <w:rFonts w:ascii="Cambria Math" w:hAnsi="Cambria Math" w:cs="Cambria Math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F0B4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90CF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0</Pages>
  <Words>758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Harsh Patel</cp:lastModifiedBy>
  <cp:revision>14</cp:revision>
  <dcterms:created xsi:type="dcterms:W3CDTF">2020-07-11T14:30:00Z</dcterms:created>
  <dcterms:modified xsi:type="dcterms:W3CDTF">2020-07-11T22:21:00Z</dcterms:modified>
</cp:coreProperties>
</file>